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C320A" w14:textId="212F9D47" w:rsidR="00A0312B" w:rsidRDefault="00A0312B" w:rsidP="00A0312B">
      <w:pPr>
        <w:shd w:val="clear" w:color="auto" w:fill="FFFFFF"/>
        <w:tabs>
          <w:tab w:val="num" w:pos="720"/>
        </w:tabs>
        <w:spacing w:before="100" w:beforeAutospacing="1" w:after="100" w:afterAutospacing="1" w:line="450" w:lineRule="atLeast"/>
        <w:ind w:left="720" w:hanging="360"/>
        <w:jc w:val="center"/>
        <w:rPr>
          <w:b/>
          <w:bCs/>
          <w:sz w:val="36"/>
          <w:szCs w:val="36"/>
        </w:rPr>
      </w:pPr>
      <w:r w:rsidRPr="00A0312B">
        <w:rPr>
          <w:b/>
          <w:bCs/>
          <w:sz w:val="36"/>
          <w:szCs w:val="36"/>
        </w:rPr>
        <w:t>Assignment 2</w:t>
      </w:r>
    </w:p>
    <w:p w14:paraId="3AB179E5" w14:textId="79CD0B12" w:rsidR="00A0312B" w:rsidRPr="00A0312B" w:rsidRDefault="00A0312B" w:rsidP="00A0312B">
      <w:pPr>
        <w:shd w:val="clear" w:color="auto" w:fill="FFFFFF"/>
        <w:tabs>
          <w:tab w:val="num" w:pos="720"/>
        </w:tabs>
        <w:spacing w:after="0" w:line="240" w:lineRule="auto"/>
        <w:ind w:left="720" w:hanging="360"/>
        <w:jc w:val="right"/>
        <w:rPr>
          <w:b/>
          <w:bCs/>
          <w:sz w:val="28"/>
          <w:szCs w:val="28"/>
        </w:rPr>
      </w:pPr>
      <w:r w:rsidRPr="00A0312B">
        <w:rPr>
          <w:b/>
          <w:bCs/>
          <w:sz w:val="28"/>
          <w:szCs w:val="28"/>
          <w:u w:val="single"/>
        </w:rPr>
        <w:t>Name</w:t>
      </w:r>
      <w:r w:rsidRPr="00A0312B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 w:rsidRPr="00A0312B">
        <w:rPr>
          <w:i/>
          <w:iCs/>
          <w:sz w:val="28"/>
          <w:szCs w:val="28"/>
        </w:rPr>
        <w:t>Mehul Mangla</w:t>
      </w:r>
    </w:p>
    <w:p w14:paraId="27BC6A8A" w14:textId="2BA7E82E" w:rsidR="00A0312B" w:rsidRPr="00A0312B" w:rsidRDefault="00A0312B" w:rsidP="00A0312B">
      <w:pPr>
        <w:shd w:val="clear" w:color="auto" w:fill="FFFFFF"/>
        <w:tabs>
          <w:tab w:val="num" w:pos="720"/>
        </w:tabs>
        <w:spacing w:after="0" w:line="240" w:lineRule="auto"/>
        <w:ind w:left="720" w:right="521" w:hanging="360"/>
        <w:jc w:val="right"/>
        <w:rPr>
          <w:b/>
          <w:bCs/>
          <w:sz w:val="28"/>
          <w:szCs w:val="28"/>
        </w:rPr>
      </w:pPr>
      <w:r w:rsidRPr="00A0312B">
        <w:rPr>
          <w:b/>
          <w:bCs/>
          <w:sz w:val="28"/>
          <w:szCs w:val="28"/>
          <w:u w:val="single"/>
        </w:rPr>
        <w:t>SID</w:t>
      </w:r>
      <w:r w:rsidRPr="00A0312B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 w:rsidRPr="00A0312B">
        <w:rPr>
          <w:i/>
          <w:iCs/>
          <w:sz w:val="28"/>
          <w:szCs w:val="28"/>
        </w:rPr>
        <w:t>21105043</w:t>
      </w:r>
    </w:p>
    <w:p w14:paraId="0B1C765C" w14:textId="5DF54D1C" w:rsidR="00A0312B" w:rsidRPr="00A0312B" w:rsidRDefault="00A0312B" w:rsidP="00A0312B">
      <w:pPr>
        <w:shd w:val="clear" w:color="auto" w:fill="FFFFFF"/>
        <w:tabs>
          <w:tab w:val="num" w:pos="720"/>
        </w:tabs>
        <w:spacing w:after="0" w:line="240" w:lineRule="auto"/>
        <w:ind w:left="720" w:right="1229" w:hanging="360"/>
        <w:jc w:val="right"/>
        <w:rPr>
          <w:i/>
          <w:iCs/>
          <w:sz w:val="28"/>
          <w:szCs w:val="28"/>
        </w:rPr>
      </w:pPr>
      <w:r w:rsidRPr="00A0312B">
        <w:rPr>
          <w:b/>
          <w:bCs/>
          <w:sz w:val="28"/>
          <w:szCs w:val="28"/>
          <w:u w:val="single"/>
        </w:rPr>
        <w:t>Branch</w:t>
      </w:r>
      <w:r w:rsidRPr="00A0312B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 w:rsidRPr="00A0312B">
        <w:rPr>
          <w:i/>
          <w:iCs/>
          <w:sz w:val="28"/>
          <w:szCs w:val="28"/>
        </w:rPr>
        <w:t>ECE</w:t>
      </w:r>
    </w:p>
    <w:p w14:paraId="7CBF118A" w14:textId="027C51C4" w:rsidR="00A0312B" w:rsidRPr="00A0312B" w:rsidRDefault="00A0312B" w:rsidP="00A0312B">
      <w:pPr>
        <w:shd w:val="clear" w:color="auto" w:fill="FFFFFF"/>
        <w:spacing w:before="100" w:beforeAutospacing="1" w:after="100" w:afterAutospacing="1" w:line="450" w:lineRule="atLeast"/>
        <w:ind w:left="284"/>
        <w:rPr>
          <w:rFonts w:ascii="Roboto" w:hAnsi="Roboto"/>
          <w:b/>
          <w:bCs/>
          <w:color w:val="3C4043"/>
          <w:spacing w:val="3"/>
          <w:sz w:val="24"/>
          <w:szCs w:val="24"/>
        </w:rPr>
      </w:pPr>
      <w:r w:rsidRPr="00A0312B">
        <w:rPr>
          <w:rFonts w:ascii="Roboto" w:hAnsi="Roboto"/>
          <w:b/>
          <w:bCs/>
          <w:color w:val="3C4043"/>
          <w:spacing w:val="3"/>
          <w:sz w:val="24"/>
          <w:szCs w:val="24"/>
        </w:rPr>
        <w:t>Q2. What are the practical applications of a circular linked list? (Try to find applications in your respective fields)</w:t>
      </w:r>
    </w:p>
    <w:p w14:paraId="76598FDC" w14:textId="451BBBBF" w:rsidR="00A0312B" w:rsidRDefault="00A0312B" w:rsidP="00A0312B">
      <w:pPr>
        <w:shd w:val="clear" w:color="auto" w:fill="FFFFFF"/>
        <w:spacing w:before="100" w:beforeAutospacing="1" w:after="100" w:afterAutospacing="1" w:line="450" w:lineRule="atLeast"/>
        <w:ind w:left="284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>
        <w:rPr>
          <w:rFonts w:ascii="Roboto" w:hAnsi="Roboto"/>
          <w:color w:val="3C4043"/>
          <w:spacing w:val="3"/>
        </w:rPr>
        <w:t>Various application of Circular Linked Lists include:</w:t>
      </w:r>
    </w:p>
    <w:p w14:paraId="1870273D" w14:textId="4CA8A497" w:rsidR="006E173D" w:rsidRPr="006E173D" w:rsidRDefault="00A0312B" w:rsidP="006E17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The Operating system uses Circular Linked Lists</w:t>
      </w:r>
      <w:r w:rsidR="006E173D"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for different users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,</w:t>
      </w:r>
      <w:r w:rsidR="000736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generally using</w:t>
      </w:r>
      <w:r w:rsidR="006E173D"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a Round-Robin mechanism.</w:t>
      </w:r>
    </w:p>
    <w:p w14:paraId="219E1F56" w14:textId="464CFA7B" w:rsidR="006E173D" w:rsidRPr="006E173D" w:rsidRDefault="006E173D" w:rsidP="006E17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Multiplayer games use a circular</w:t>
      </w:r>
      <w:r w:rsidR="00263C95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linked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list to swap between 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team players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in a loop.</w:t>
      </w:r>
    </w:p>
    <w:p w14:paraId="4A24E75B" w14:textId="7544F35B" w:rsidR="006E173D" w:rsidRDefault="0007363D" w:rsidP="006E17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They</w:t>
      </w:r>
      <w:r w:rsidR="00263C95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are used 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to implement</w:t>
      </w:r>
      <w:r w:rsidR="006E173D"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</w:t>
      </w:r>
      <w:r w:rsidR="00263C95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a</w:t>
      </w:r>
      <w:r w:rsidR="006E173D"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dvanced data structures like 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the </w:t>
      </w:r>
      <w:r w:rsidR="006E173D"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Fibonacci Heap</w:t>
      </w:r>
      <w:r w:rsidR="00263C95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.</w:t>
      </w:r>
    </w:p>
    <w:p w14:paraId="36B57B01" w14:textId="7138F02D" w:rsidR="00263C95" w:rsidRPr="00263C95" w:rsidRDefault="00263C95" w:rsidP="00263C9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263C95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Data structures such as stacks and queues are implemented with the help of circular linked lists.</w:t>
      </w:r>
    </w:p>
    <w:p w14:paraId="62AB13BC" w14:textId="43171021" w:rsidR="0007363D" w:rsidRPr="0007363D" w:rsidRDefault="0007363D" w:rsidP="000736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0736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Circular Linked Lists can be used to manage the computing resources of the computer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as well as for token scheduling in computer networking.</w:t>
      </w:r>
    </w:p>
    <w:p w14:paraId="1982EA7F" w14:textId="1DA39A95" w:rsidR="00263C95" w:rsidRPr="006E173D" w:rsidRDefault="0007363D" w:rsidP="006E17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Circular linked list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s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also find application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s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in audio and video streaming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services. Eg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. 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W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hen </w:t>
      </w:r>
      <w:r w:rsidRPr="000736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a playlist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finishes playing in 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the 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music</w:t>
      </w:r>
      <w:r w:rsidRPr="000736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/video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player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, 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it starts playing from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the</w:t>
      </w: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start</w:t>
      </w:r>
      <w:r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again.</w:t>
      </w:r>
    </w:p>
    <w:p w14:paraId="04CC61FB" w14:textId="1FBCAD95" w:rsidR="006E173D" w:rsidRPr="006E173D" w:rsidRDefault="006E173D" w:rsidP="006E173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The browser cache 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that allows you to hit the BACK button also uses</w:t>
      </w:r>
      <w:r w:rsidR="000736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a circular linked list.</w:t>
      </w:r>
    </w:p>
    <w:p w14:paraId="055C3314" w14:textId="56309380" w:rsidR="006E173D" w:rsidRPr="006E173D" w:rsidRDefault="006E173D" w:rsidP="00A0312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450" w:lineRule="atLeast"/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</w:pPr>
      <w:r w:rsidRPr="006E173D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>Undo functionality in Photoshop or Word</w:t>
      </w:r>
      <w:r w:rsidR="00A0312B">
        <w:rPr>
          <w:rFonts w:ascii="Roboto" w:eastAsia="Times New Roman" w:hAnsi="Roboto" w:cs="Times New Roman"/>
          <w:color w:val="343434"/>
          <w:sz w:val="24"/>
          <w:szCs w:val="24"/>
          <w:lang w:eastAsia="en-IN"/>
        </w:rPr>
        <w:t xml:space="preserve"> is also implemented using circular linked lists.</w:t>
      </w:r>
    </w:p>
    <w:tbl>
      <w:tblPr>
        <w:tblW w:w="0" w:type="auto"/>
        <w:shd w:val="clear" w:color="auto" w:fill="0D1117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306"/>
      </w:tblGrid>
      <w:tr w:rsidR="006E173D" w:rsidRPr="006E173D" w14:paraId="1CE608EF" w14:textId="77777777" w:rsidTr="006E173D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0B521" w14:textId="77777777" w:rsidR="006E173D" w:rsidRPr="006E173D" w:rsidRDefault="006E173D" w:rsidP="00263C95">
            <w:pPr>
              <w:rPr>
                <w:rFonts w:ascii="Consolas" w:eastAsia="Times New Roman" w:hAnsi="Consolas" w:cs="Segoe UI"/>
                <w:color w:val="C9D1D9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17FF1" w14:textId="77777777" w:rsidR="006E173D" w:rsidRPr="006E173D" w:rsidRDefault="006E173D" w:rsidP="006E173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E173D" w:rsidRPr="006E173D" w14:paraId="53CDF806" w14:textId="77777777" w:rsidTr="006E173D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A115D" w14:textId="77777777" w:rsidR="006E173D" w:rsidRPr="006E173D" w:rsidRDefault="006E173D" w:rsidP="006E173D">
            <w:pPr>
              <w:spacing w:after="0" w:line="300" w:lineRule="atLeast"/>
              <w:rPr>
                <w:rFonts w:ascii="Consolas" w:eastAsia="Times New Roman" w:hAnsi="Consolas" w:cs="Segoe UI"/>
                <w:color w:val="C9D1D9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8EE63" w14:textId="77777777" w:rsidR="006E173D" w:rsidRPr="006E173D" w:rsidRDefault="006E173D" w:rsidP="006E173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E173D" w:rsidRPr="006E173D" w14:paraId="117F575A" w14:textId="77777777" w:rsidTr="006E173D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D5E794" w14:textId="77777777" w:rsidR="006E173D" w:rsidRPr="006E173D" w:rsidRDefault="006E173D" w:rsidP="006E173D">
            <w:pPr>
              <w:spacing w:after="0" w:line="300" w:lineRule="atLeast"/>
              <w:rPr>
                <w:rFonts w:ascii="Consolas" w:eastAsia="Times New Roman" w:hAnsi="Consolas" w:cs="Segoe UI"/>
                <w:color w:val="C9D1D9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1DF46" w14:textId="77777777" w:rsidR="006E173D" w:rsidRPr="006E173D" w:rsidRDefault="006E173D" w:rsidP="006E173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126F5E11" w14:textId="77777777" w:rsidR="0038628F" w:rsidRDefault="0038628F"/>
    <w:sectPr w:rsidR="003862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561A9"/>
    <w:multiLevelType w:val="multilevel"/>
    <w:tmpl w:val="AF78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1D46CC"/>
    <w:multiLevelType w:val="multilevel"/>
    <w:tmpl w:val="7180C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D0110CC"/>
    <w:multiLevelType w:val="multilevel"/>
    <w:tmpl w:val="4BAA4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25447853">
    <w:abstractNumId w:val="0"/>
  </w:num>
  <w:num w:numId="2" w16cid:durableId="996766639">
    <w:abstractNumId w:val="2"/>
  </w:num>
  <w:num w:numId="3" w16cid:durableId="1383404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zIyMLMwNjY3NjBV0lEKTi0uzszPAykwrAUAjHM+GiwAAAA="/>
  </w:docVars>
  <w:rsids>
    <w:rsidRoot w:val="006E173D"/>
    <w:rsid w:val="0007363D"/>
    <w:rsid w:val="00263C95"/>
    <w:rsid w:val="0038628F"/>
    <w:rsid w:val="006E173D"/>
    <w:rsid w:val="00A0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51443"/>
  <w15:chartTrackingRefBased/>
  <w15:docId w15:val="{21A97E85-8DCE-4F9F-8032-6842F492A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63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c">
    <w:name w:val="pl-c"/>
    <w:basedOn w:val="DefaultParagraphFont"/>
    <w:rsid w:val="006E17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2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ul Mangla</dc:creator>
  <cp:keywords/>
  <dc:description/>
  <cp:lastModifiedBy>Mehul Mangla</cp:lastModifiedBy>
  <cp:revision>1</cp:revision>
  <dcterms:created xsi:type="dcterms:W3CDTF">2022-09-26T10:36:00Z</dcterms:created>
  <dcterms:modified xsi:type="dcterms:W3CDTF">2022-09-26T10:59:00Z</dcterms:modified>
</cp:coreProperties>
</file>